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FAFDBD" w14:textId="635CBD1D" w:rsidR="00131C66" w:rsidRDefault="00CD5059" w:rsidP="00131C66">
      <w:pPr>
        <w:pStyle w:val="Heading1"/>
        <w:jc w:val="center"/>
      </w:pPr>
      <w:r>
        <w:t>Problem</w:t>
      </w:r>
      <w:r w:rsidR="00230096">
        <w:t xml:space="preserve"> 3 - </w:t>
      </w:r>
      <w:r w:rsidR="008C550B">
        <w:t>Degustation</w:t>
      </w:r>
      <w:r w:rsidR="00230096">
        <w:t xml:space="preserve"> Party</w:t>
      </w:r>
    </w:p>
    <w:p w14:paraId="6181CBCC" w14:textId="3F567D5B" w:rsidR="000A0A60" w:rsidRPr="000A0A60" w:rsidRDefault="000A0A60" w:rsidP="000A0A60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BFAD1DF" wp14:editId="183B1CED">
            <wp:extent cx="1514475" cy="1514475"/>
            <wp:effectExtent l="0" t="0" r="0" b="0"/>
            <wp:docPr id="10" name="Picture 10" descr="Vector Menu Cover Design, Menu Clipart, Brown, Knife And Fork PNG  Transparent Clipart Image and PSD File for Free Download | Menu cover  design, Menu cover, Cover de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Vector Menu Cover Design, Menu Clipart, Brown, Knife And Fork PNG  Transparent Clipart Image and PSD File for Free Download | Menu cover  design, Menu cover, Cover desig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9231" b="92769" l="1385" r="97077">
                                  <a14:foregroundMark x1="26769" y1="39077" x2="45077" y2="30923"/>
                                  <a14:foregroundMark x1="81846" y1="38769" x2="33538" y2="26000"/>
                                  <a14:foregroundMark x1="19231" y1="41077" x2="25231" y2="39846"/>
                                  <a14:foregroundMark x1="57538" y1="44769" x2="44308" y2="3092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4DF7B" w14:textId="6508816E" w:rsidR="00131C66" w:rsidRDefault="00FC5185" w:rsidP="004470A3">
      <w:pPr>
        <w:jc w:val="center"/>
        <w:rPr>
          <w:i/>
          <w:iCs/>
        </w:rPr>
      </w:pPr>
      <w:r>
        <w:rPr>
          <w:i/>
          <w:iCs/>
        </w:rPr>
        <w:t xml:space="preserve">You throw a degustation </w:t>
      </w:r>
      <w:r w:rsidR="00230096">
        <w:rPr>
          <w:i/>
          <w:iCs/>
        </w:rPr>
        <w:t xml:space="preserve">dinner </w:t>
      </w:r>
      <w:r>
        <w:rPr>
          <w:i/>
          <w:iCs/>
        </w:rPr>
        <w:t>party and y</w:t>
      </w:r>
      <w:r w:rsidR="00131C66">
        <w:rPr>
          <w:i/>
          <w:iCs/>
        </w:rPr>
        <w:t xml:space="preserve">ou want to find out which meals your guests liked and how many meals they </w:t>
      </w:r>
      <w:r w:rsidR="004470A3">
        <w:rPr>
          <w:i/>
          <w:iCs/>
        </w:rPr>
        <w:t>did not</w:t>
      </w:r>
      <w:r w:rsidR="00131C66">
        <w:rPr>
          <w:i/>
          <w:iCs/>
        </w:rPr>
        <w:t xml:space="preserve"> like</w:t>
      </w:r>
      <w:r w:rsidR="004470A3">
        <w:rPr>
          <w:i/>
          <w:iCs/>
        </w:rPr>
        <w:t>.</w:t>
      </w:r>
    </w:p>
    <w:p w14:paraId="2B5E1E6B" w14:textId="54CC6CDB" w:rsidR="00131C66" w:rsidRDefault="00131C66" w:rsidP="00131C66">
      <w:pPr>
        <w:jc w:val="both"/>
        <w:rPr>
          <w:lang w:val="bg-BG"/>
        </w:rPr>
      </w:pPr>
      <w:r>
        <w:t xml:space="preserve">Create a program that keeps information about guests liked and </w:t>
      </w:r>
      <w:r w:rsidR="00435033">
        <w:t>disliked</w:t>
      </w:r>
      <w:r>
        <w:t xml:space="preserve"> meals.</w:t>
      </w:r>
    </w:p>
    <w:p w14:paraId="54C1CA35" w14:textId="77777777" w:rsidR="00131C66" w:rsidRDefault="00131C66" w:rsidP="00131C66">
      <w:pPr>
        <w:jc w:val="both"/>
      </w:pPr>
      <w:r>
        <w:t xml:space="preserve">You will be receiving </w:t>
      </w:r>
      <w:r>
        <w:rPr>
          <w:b/>
        </w:rPr>
        <w:t>lines</w:t>
      </w:r>
      <w:r>
        <w:t xml:space="preserve"> with commands until you receive the </w:t>
      </w:r>
      <w:bookmarkStart w:id="0" w:name="_Hlk79065843"/>
      <w:r>
        <w:rPr>
          <w:b/>
        </w:rPr>
        <w:t>"</w:t>
      </w:r>
      <w:r>
        <w:rPr>
          <w:rFonts w:ascii="Consolas" w:hAnsi="Consolas"/>
          <w:b/>
        </w:rPr>
        <w:t>Stop</w:t>
      </w:r>
      <w:r>
        <w:rPr>
          <w:b/>
        </w:rPr>
        <w:t>"</w:t>
      </w:r>
      <w:bookmarkEnd w:id="0"/>
      <w:r>
        <w:t xml:space="preserve"> command. The </w:t>
      </w:r>
      <w:r>
        <w:rPr>
          <w:b/>
        </w:rPr>
        <w:t>possible</w:t>
      </w:r>
      <w:r>
        <w:t xml:space="preserve"> commands are:</w:t>
      </w:r>
    </w:p>
    <w:p w14:paraId="29773D34" w14:textId="2132A1E0" w:rsidR="00131C66" w:rsidRDefault="00131C66" w:rsidP="00131C66">
      <w:pPr>
        <w:pStyle w:val="ListParagraph"/>
        <w:numPr>
          <w:ilvl w:val="0"/>
          <w:numId w:val="41"/>
        </w:numPr>
        <w:ind w:left="720" w:hanging="36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bookmarkStart w:id="1" w:name="_Hlk79066285"/>
      <w:r>
        <w:rPr>
          <w:rFonts w:ascii="Consolas" w:hAnsi="Consolas"/>
          <w:b/>
        </w:rPr>
        <w:t>Like-{guest}-{mea</w:t>
      </w:r>
      <w:r w:rsidR="004D7740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}"</w:t>
      </w:r>
      <w:bookmarkEnd w:id="1"/>
      <w:r>
        <w:rPr>
          <w:rFonts w:ascii="Consolas" w:hAnsi="Consolas"/>
          <w:b/>
        </w:rPr>
        <w:t>:</w:t>
      </w:r>
    </w:p>
    <w:p w14:paraId="5E73C796" w14:textId="0694F4FC" w:rsidR="00131C66" w:rsidRDefault="00131C66" w:rsidP="00131C66">
      <w:pPr>
        <w:pStyle w:val="ListParagraph"/>
        <w:numPr>
          <w:ilvl w:val="1"/>
          <w:numId w:val="41"/>
        </w:numPr>
        <w:ind w:left="1440" w:hanging="360"/>
        <w:jc w:val="both"/>
        <w:rPr>
          <w:rFonts w:ascii="Consolas" w:hAnsi="Consolas"/>
          <w:b/>
        </w:rPr>
      </w:pPr>
      <w:r>
        <w:t>Add the</w:t>
      </w:r>
      <w:r w:rsidR="0013292A">
        <w:t xml:space="preserve"> </w:t>
      </w:r>
      <w:r w:rsidR="0013292A" w:rsidRPr="0013292A">
        <w:rPr>
          <w:b/>
          <w:bCs/>
        </w:rPr>
        <w:t>meal</w:t>
      </w:r>
      <w:r w:rsidR="0013292A">
        <w:t xml:space="preserve"> </w:t>
      </w:r>
      <w:r>
        <w:t>to the</w:t>
      </w:r>
      <w:r w:rsidR="0013292A">
        <w:t xml:space="preserve"> </w:t>
      </w:r>
      <w:r w:rsidR="0013292A" w:rsidRPr="0013292A">
        <w:rPr>
          <w:b/>
          <w:bCs/>
        </w:rPr>
        <w:t>guest's</w:t>
      </w:r>
      <w:r w:rsidR="0013292A">
        <w:t xml:space="preserve"> </w:t>
      </w:r>
      <w:r w:rsidRPr="0013292A">
        <w:rPr>
          <w:b/>
          <w:bCs/>
        </w:rPr>
        <w:t>collection</w:t>
      </w:r>
      <w:r>
        <w:t xml:space="preserve"> of meals.</w:t>
      </w:r>
    </w:p>
    <w:p w14:paraId="1ABC9B36" w14:textId="645E8B44" w:rsidR="00131C66" w:rsidRDefault="00131C66" w:rsidP="00131C66">
      <w:pPr>
        <w:pStyle w:val="ListParagraph"/>
        <w:numPr>
          <w:ilvl w:val="1"/>
          <w:numId w:val="41"/>
        </w:numPr>
        <w:ind w:left="1440" w:hanging="360"/>
        <w:jc w:val="both"/>
      </w:pPr>
      <w:r>
        <w:t xml:space="preserve">If the guest </w:t>
      </w:r>
      <w:r w:rsidR="00053562">
        <w:rPr>
          <w:b/>
          <w:bCs/>
        </w:rPr>
        <w:t>does not</w:t>
      </w:r>
      <w:r>
        <w:t xml:space="preserve"> exist, </w:t>
      </w:r>
      <w:r>
        <w:rPr>
          <w:b/>
          <w:bCs/>
        </w:rPr>
        <w:t>add</w:t>
      </w:r>
      <w:r>
        <w:t xml:space="preserve"> </w:t>
      </w:r>
      <w:r w:rsidR="005B4F5C">
        <w:t>them and their meal</w:t>
      </w:r>
      <w:r>
        <w:t xml:space="preserve"> to your record. </w:t>
      </w:r>
    </w:p>
    <w:p w14:paraId="509B38AA" w14:textId="16D3B89E" w:rsidR="00131C66" w:rsidRDefault="00131C66" w:rsidP="00131C66">
      <w:pPr>
        <w:pStyle w:val="ListParagraph"/>
        <w:numPr>
          <w:ilvl w:val="1"/>
          <w:numId w:val="41"/>
        </w:numPr>
        <w:ind w:left="1440" w:hanging="360"/>
        <w:jc w:val="both"/>
      </w:pPr>
      <w:r>
        <w:t xml:space="preserve">If the guest </w:t>
      </w:r>
      <w:r>
        <w:rPr>
          <w:b/>
          <w:bCs/>
        </w:rPr>
        <w:t xml:space="preserve">already has the meal </w:t>
      </w:r>
      <w:r>
        <w:t xml:space="preserve">in </w:t>
      </w:r>
      <w:r w:rsidR="005B4F5C">
        <w:t>their</w:t>
      </w:r>
      <w:r>
        <w:t xml:space="preserve"> collection, </w:t>
      </w:r>
      <w:r w:rsidR="00053562">
        <w:t>do not</w:t>
      </w:r>
      <w:r>
        <w:t xml:space="preserve"> add it.</w:t>
      </w:r>
    </w:p>
    <w:p w14:paraId="6DD9A7A0" w14:textId="29A570CA" w:rsidR="00131C66" w:rsidRDefault="00131C66" w:rsidP="00131C66">
      <w:pPr>
        <w:pStyle w:val="ListParagraph"/>
        <w:numPr>
          <w:ilvl w:val="0"/>
          <w:numId w:val="41"/>
        </w:numPr>
        <w:ind w:left="720" w:hanging="360"/>
        <w:jc w:val="both"/>
      </w:pPr>
      <w:r>
        <w:rPr>
          <w:rFonts w:ascii="Consolas" w:hAnsi="Consolas"/>
          <w:b/>
        </w:rPr>
        <w:t>"</w:t>
      </w:r>
      <w:bookmarkStart w:id="2" w:name="_Hlk79066301"/>
      <w:r w:rsidR="00FC5185">
        <w:rPr>
          <w:rFonts w:ascii="Consolas" w:hAnsi="Consolas"/>
          <w:b/>
        </w:rPr>
        <w:t>Dis</w:t>
      </w:r>
      <w:r>
        <w:rPr>
          <w:rFonts w:ascii="Consolas" w:hAnsi="Consolas"/>
          <w:b/>
        </w:rPr>
        <w:t>like-{guest}-{meal}</w:t>
      </w:r>
      <w:bookmarkEnd w:id="2"/>
      <w:r>
        <w:rPr>
          <w:rFonts w:ascii="Consolas" w:hAnsi="Consolas"/>
          <w:b/>
        </w:rPr>
        <w:t>":</w:t>
      </w:r>
    </w:p>
    <w:p w14:paraId="5200851B" w14:textId="767FC727" w:rsidR="00131C66" w:rsidRDefault="00131C66" w:rsidP="00131C66">
      <w:pPr>
        <w:pStyle w:val="ListParagraph"/>
        <w:numPr>
          <w:ilvl w:val="1"/>
          <w:numId w:val="41"/>
        </w:numPr>
        <w:ind w:left="1440" w:hanging="360"/>
        <w:jc w:val="both"/>
      </w:pPr>
      <w:r>
        <w:rPr>
          <w:b/>
        </w:rPr>
        <w:t xml:space="preserve">Remove </w:t>
      </w:r>
      <w:r>
        <w:rPr>
          <w:bCs/>
        </w:rPr>
        <w:t>the meal of the guest’s collection</w:t>
      </w:r>
      <w:r w:rsidR="00FB2382">
        <w:rPr>
          <w:bCs/>
        </w:rPr>
        <w:t xml:space="preserve"> of liked meals</w:t>
      </w:r>
      <w:r>
        <w:rPr>
          <w:bCs/>
        </w:rPr>
        <w:t xml:space="preserve"> and print: </w:t>
      </w:r>
    </w:p>
    <w:p w14:paraId="78FF50DF" w14:textId="77777777" w:rsidR="00131C66" w:rsidRPr="00F67104" w:rsidRDefault="00131C66" w:rsidP="00131C66">
      <w:pPr>
        <w:pStyle w:val="ListParagraph"/>
        <w:ind w:left="1440"/>
        <w:jc w:val="both"/>
        <w:rPr>
          <w:rFonts w:ascii="Consolas" w:hAnsi="Consolas"/>
          <w:b/>
          <w:lang w:val="bg-BG"/>
        </w:rPr>
      </w:pPr>
      <w:bookmarkStart w:id="3" w:name="_Hlk79066322"/>
      <w:r w:rsidRPr="0013292A">
        <w:rPr>
          <w:rFonts w:ascii="Consolas" w:hAnsi="Consolas"/>
          <w:b/>
        </w:rPr>
        <w:t xml:space="preserve">"{Guest} </w:t>
      </w:r>
      <w:r w:rsidRPr="0013292A">
        <w:rPr>
          <w:rFonts w:ascii="Consolas" w:hAnsi="Consolas"/>
          <w:b/>
          <w:bCs/>
        </w:rPr>
        <w:t>doesn't</w:t>
      </w:r>
      <w:r w:rsidRPr="0013292A">
        <w:rPr>
          <w:rFonts w:ascii="Consolas" w:hAnsi="Consolas"/>
          <w:b/>
        </w:rPr>
        <w:t xml:space="preserve"> like the {meal}."</w:t>
      </w:r>
    </w:p>
    <w:bookmarkEnd w:id="3"/>
    <w:p w14:paraId="75CE62B6" w14:textId="2D9CDC8E" w:rsidR="00131C66" w:rsidRDefault="00131C66" w:rsidP="00131C66">
      <w:pPr>
        <w:pStyle w:val="ListParagraph"/>
        <w:ind w:left="1440"/>
        <w:jc w:val="both"/>
        <w:rPr>
          <w:b/>
          <w:bCs/>
        </w:rPr>
      </w:pPr>
      <w:r w:rsidRPr="396ECB86">
        <w:rPr>
          <w:b/>
          <w:bCs/>
        </w:rPr>
        <w:t xml:space="preserve">You must keep the count of </w:t>
      </w:r>
      <w:proofErr w:type="spellStart"/>
      <w:r w:rsidRPr="396ECB86">
        <w:rPr>
          <w:b/>
          <w:bCs/>
        </w:rPr>
        <w:t>unliked</w:t>
      </w:r>
      <w:proofErr w:type="spellEnd"/>
      <w:r w:rsidRPr="396ECB86">
        <w:rPr>
          <w:b/>
          <w:bCs/>
        </w:rPr>
        <w:t xml:space="preserve"> meals of all </w:t>
      </w:r>
      <w:proofErr w:type="spellStart"/>
      <w:r w:rsidRPr="396ECB86">
        <w:rPr>
          <w:b/>
          <w:bCs/>
        </w:rPr>
        <w:t>unliked</w:t>
      </w:r>
      <w:proofErr w:type="spellEnd"/>
      <w:r w:rsidRPr="396ECB86">
        <w:rPr>
          <w:b/>
          <w:bCs/>
        </w:rPr>
        <w:t xml:space="preserve"> meals!</w:t>
      </w:r>
    </w:p>
    <w:p w14:paraId="09ADC8F2" w14:textId="3DD93288" w:rsidR="00131C66" w:rsidRDefault="00131C66" w:rsidP="00131C66">
      <w:pPr>
        <w:pStyle w:val="ListParagraph"/>
        <w:numPr>
          <w:ilvl w:val="1"/>
          <w:numId w:val="41"/>
        </w:numPr>
        <w:ind w:left="1440" w:hanging="360"/>
        <w:jc w:val="both"/>
      </w:pPr>
      <w:r>
        <w:rPr>
          <w:bCs/>
        </w:rPr>
        <w:t>If the guest does</w:t>
      </w:r>
      <w:r w:rsidR="0013292A">
        <w:rPr>
          <w:bCs/>
        </w:rPr>
        <w:t xml:space="preserve"> </w:t>
      </w:r>
      <w:r>
        <w:rPr>
          <w:bCs/>
        </w:rPr>
        <w:t>n</w:t>
      </w:r>
      <w:r w:rsidR="0013292A">
        <w:rPr>
          <w:bCs/>
        </w:rPr>
        <w:t>o</w:t>
      </w:r>
      <w:r>
        <w:rPr>
          <w:bCs/>
        </w:rPr>
        <w:t>t exist, print:</w:t>
      </w:r>
    </w:p>
    <w:p w14:paraId="6B02A3E2" w14:textId="77777777" w:rsidR="00131C66" w:rsidRPr="0013292A" w:rsidRDefault="00131C66" w:rsidP="00131C66">
      <w:pPr>
        <w:pStyle w:val="ListParagraph"/>
        <w:ind w:left="1440"/>
        <w:jc w:val="both"/>
        <w:rPr>
          <w:rFonts w:ascii="Consolas" w:hAnsi="Consolas"/>
          <w:b/>
        </w:rPr>
      </w:pPr>
      <w:r>
        <w:rPr>
          <w:bCs/>
        </w:rPr>
        <w:t xml:space="preserve"> </w:t>
      </w:r>
      <w:bookmarkStart w:id="4" w:name="_Hlk79066342"/>
      <w:r w:rsidRPr="0013292A">
        <w:rPr>
          <w:rFonts w:ascii="Consolas" w:hAnsi="Consolas"/>
          <w:b/>
        </w:rPr>
        <w:t xml:space="preserve">"{Guest} </w:t>
      </w:r>
      <w:r w:rsidRPr="0013292A">
        <w:rPr>
          <w:rFonts w:ascii="Consolas" w:hAnsi="Consolas"/>
          <w:b/>
          <w:bCs/>
        </w:rPr>
        <w:t>is not at the party</w:t>
      </w:r>
      <w:r w:rsidRPr="0013292A">
        <w:rPr>
          <w:rFonts w:ascii="Consolas" w:hAnsi="Consolas"/>
          <w:b/>
        </w:rPr>
        <w:t>.</w:t>
      </w:r>
      <w:bookmarkEnd w:id="4"/>
      <w:r w:rsidRPr="0013292A">
        <w:rPr>
          <w:rFonts w:ascii="Consolas" w:hAnsi="Consolas"/>
          <w:b/>
        </w:rPr>
        <w:t>"</w:t>
      </w:r>
    </w:p>
    <w:p w14:paraId="5F56093D" w14:textId="47D4D9FB" w:rsidR="00131C66" w:rsidRDefault="00131C66" w:rsidP="00131C66">
      <w:pPr>
        <w:pStyle w:val="ListParagraph"/>
        <w:numPr>
          <w:ilvl w:val="1"/>
          <w:numId w:val="41"/>
        </w:numPr>
        <w:ind w:left="1440" w:hanging="360"/>
        <w:jc w:val="both"/>
      </w:pPr>
      <w:r>
        <w:rPr>
          <w:bCs/>
        </w:rPr>
        <w:t>If the guest does</w:t>
      </w:r>
      <w:r w:rsidR="0013292A">
        <w:rPr>
          <w:bCs/>
        </w:rPr>
        <w:t xml:space="preserve"> no</w:t>
      </w:r>
      <w:r>
        <w:rPr>
          <w:bCs/>
        </w:rPr>
        <w:t>t have the meal at the like list, print:</w:t>
      </w:r>
    </w:p>
    <w:p w14:paraId="02AD57FC" w14:textId="77777777" w:rsidR="00131C66" w:rsidRPr="0013292A" w:rsidRDefault="00131C66" w:rsidP="00131C66">
      <w:pPr>
        <w:pStyle w:val="ListParagraph"/>
        <w:ind w:left="1440"/>
        <w:jc w:val="both"/>
        <w:rPr>
          <w:rFonts w:ascii="Consolas" w:hAnsi="Consolas"/>
          <w:b/>
        </w:rPr>
      </w:pPr>
      <w:r w:rsidRPr="0013292A">
        <w:rPr>
          <w:rFonts w:ascii="Consolas" w:hAnsi="Consolas"/>
          <w:bCs/>
        </w:rPr>
        <w:t xml:space="preserve"> </w:t>
      </w:r>
      <w:bookmarkStart w:id="5" w:name="_Hlk79066356"/>
      <w:r w:rsidRPr="0013292A">
        <w:rPr>
          <w:rFonts w:ascii="Consolas" w:hAnsi="Consolas"/>
          <w:b/>
        </w:rPr>
        <w:t xml:space="preserve">"{Guest} </w:t>
      </w:r>
      <w:r w:rsidRPr="0013292A">
        <w:rPr>
          <w:rFonts w:ascii="Consolas" w:hAnsi="Consolas"/>
          <w:b/>
          <w:bCs/>
        </w:rPr>
        <w:t>doesn't</w:t>
      </w:r>
      <w:r w:rsidRPr="0013292A">
        <w:rPr>
          <w:rFonts w:ascii="Consolas" w:hAnsi="Consolas"/>
          <w:b/>
        </w:rPr>
        <w:t xml:space="preserve"> have the {meal} in his/her collection.</w:t>
      </w:r>
      <w:bookmarkEnd w:id="5"/>
      <w:r w:rsidRPr="0013292A">
        <w:rPr>
          <w:rFonts w:ascii="Consolas" w:hAnsi="Consolas"/>
          <w:b/>
        </w:rPr>
        <w:t>"</w:t>
      </w:r>
    </w:p>
    <w:p w14:paraId="4F150476" w14:textId="04615FA0" w:rsidR="00131C66" w:rsidRDefault="00131C66" w:rsidP="00131C66">
      <w:pPr>
        <w:jc w:val="both"/>
      </w:pPr>
      <w:r>
        <w:t xml:space="preserve">In the end, you </w:t>
      </w:r>
      <w:r w:rsidR="0013292A">
        <w:t>should</w:t>
      </w:r>
      <w:r>
        <w:t xml:space="preserve"> </w:t>
      </w:r>
      <w:r w:rsidRPr="396ECB86">
        <w:rPr>
          <w:b/>
          <w:bCs/>
        </w:rPr>
        <w:t>print the guests with their liked meals.</w:t>
      </w:r>
      <w:r>
        <w:t xml:space="preserve"> Then print the count of </w:t>
      </w:r>
      <w:proofErr w:type="spellStart"/>
      <w:r w:rsidRPr="396ECB86">
        <w:rPr>
          <w:b/>
          <w:bCs/>
        </w:rPr>
        <w:t>unliked</w:t>
      </w:r>
      <w:proofErr w:type="spellEnd"/>
      <w:r w:rsidRPr="396ECB86">
        <w:rPr>
          <w:b/>
          <w:bCs/>
        </w:rPr>
        <w:t xml:space="preserve"> meals </w:t>
      </w:r>
      <w:r>
        <w:t>in the format below</w:t>
      </w:r>
      <w:r w:rsidR="0013292A">
        <w:t>:</w:t>
      </w:r>
    </w:p>
    <w:p w14:paraId="7458F942" w14:textId="2983F256" w:rsidR="00131C66" w:rsidRDefault="00053562" w:rsidP="00131C66">
      <w:pPr>
        <w:jc w:val="both"/>
        <w:rPr>
          <w:rFonts w:ascii="Consolas" w:hAnsi="Consolas"/>
          <w:b/>
        </w:rPr>
      </w:pPr>
      <w:bookmarkStart w:id="6" w:name="_Hlk79066372"/>
      <w:r>
        <w:rPr>
          <w:rFonts w:ascii="Consolas" w:hAnsi="Consolas"/>
          <w:b/>
          <w:lang w:val="bg-BG"/>
        </w:rPr>
        <w:t>"</w:t>
      </w:r>
      <w:r w:rsidR="00131C66">
        <w:rPr>
          <w:rFonts w:ascii="Consolas" w:hAnsi="Consolas"/>
          <w:b/>
        </w:rPr>
        <w:t>{Guest1}: {meal1}, {meal2}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...</w:t>
      </w:r>
      <w:r w:rsidR="00131C66">
        <w:rPr>
          <w:rFonts w:ascii="Consolas" w:hAnsi="Consolas"/>
          <w:b/>
        </w:rPr>
        <w:t xml:space="preserve"> {</w:t>
      </w:r>
      <w:proofErr w:type="spellStart"/>
      <w:proofErr w:type="gramStart"/>
      <w:r w:rsidR="00131C66">
        <w:rPr>
          <w:rFonts w:ascii="Consolas" w:hAnsi="Consolas"/>
          <w:b/>
        </w:rPr>
        <w:t>meal</w:t>
      </w:r>
      <w:r>
        <w:rPr>
          <w:rFonts w:ascii="Consolas" w:hAnsi="Consolas"/>
          <w:b/>
        </w:rPr>
        <w:t>N</w:t>
      </w:r>
      <w:proofErr w:type="spellEnd"/>
      <w:proofErr w:type="gramEnd"/>
      <w:r w:rsidR="00131C66">
        <w:rPr>
          <w:rFonts w:ascii="Consolas" w:hAnsi="Consolas"/>
          <w:b/>
        </w:rPr>
        <w:t>}</w:t>
      </w:r>
      <w:bookmarkEnd w:id="6"/>
    </w:p>
    <w:p w14:paraId="145F5A61" w14:textId="45F4934D" w:rsidR="00131C66" w:rsidRDefault="00131C66" w:rsidP="00131C66">
      <w:pPr>
        <w:jc w:val="both"/>
        <w:rPr>
          <w:rFonts w:ascii="Consolas" w:hAnsi="Consolas"/>
          <w:b/>
        </w:rPr>
      </w:pPr>
      <w:bookmarkStart w:id="7" w:name="_Hlk79066379"/>
      <w:r>
        <w:rPr>
          <w:rFonts w:ascii="Consolas" w:hAnsi="Consolas"/>
          <w:b/>
        </w:rPr>
        <w:t>{Guest2}: {meal1}, {meal2}</w:t>
      </w:r>
      <w:r w:rsidR="00053562">
        <w:rPr>
          <w:rFonts w:ascii="Consolas" w:hAnsi="Consolas"/>
          <w:b/>
        </w:rPr>
        <w:t xml:space="preserve"> ... {</w:t>
      </w:r>
      <w:proofErr w:type="spellStart"/>
      <w:r w:rsidR="00053562">
        <w:rPr>
          <w:rFonts w:ascii="Consolas" w:hAnsi="Consolas"/>
          <w:b/>
        </w:rPr>
        <w:t>mealN</w:t>
      </w:r>
      <w:proofErr w:type="spellEnd"/>
      <w:r w:rsidR="00053562">
        <w:rPr>
          <w:rFonts w:ascii="Consolas" w:hAnsi="Consolas"/>
          <w:b/>
        </w:rPr>
        <w:t>}</w:t>
      </w:r>
    </w:p>
    <w:p w14:paraId="291B0964" w14:textId="3FE85CA1" w:rsidR="00131C66" w:rsidRDefault="00230096" w:rsidP="00131C66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3D12D6B8" w14:textId="2219317B" w:rsidR="00053562" w:rsidRDefault="00053562" w:rsidP="00131C66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GuestN</w:t>
      </w:r>
      <w:proofErr w:type="spellEnd"/>
      <w:r>
        <w:rPr>
          <w:rFonts w:ascii="Consolas" w:hAnsi="Consolas"/>
          <w:b/>
        </w:rPr>
        <w:t>}: {meal1}, {meal2} ... {</w:t>
      </w:r>
      <w:proofErr w:type="spellStart"/>
      <w:r>
        <w:rPr>
          <w:rFonts w:ascii="Consolas" w:hAnsi="Consolas"/>
          <w:b/>
        </w:rPr>
        <w:t>mealN</w:t>
      </w:r>
      <w:proofErr w:type="spellEnd"/>
      <w:r>
        <w:rPr>
          <w:rFonts w:ascii="Consolas" w:hAnsi="Consolas"/>
          <w:b/>
        </w:rPr>
        <w:t>}</w:t>
      </w:r>
    </w:p>
    <w:p w14:paraId="7D2A8E4F" w14:textId="3B540A3A" w:rsidR="0013292A" w:rsidRDefault="00131C66" w:rsidP="00131C66">
      <w:pPr>
        <w:jc w:val="both"/>
        <w:rPr>
          <w:rFonts w:ascii="Consolas" w:hAnsi="Consolas"/>
          <w:b/>
        </w:rPr>
      </w:pPr>
      <w:bookmarkStart w:id="8" w:name="_Hlk79066389"/>
      <w:bookmarkEnd w:id="7"/>
      <w:proofErr w:type="spellStart"/>
      <w:r>
        <w:rPr>
          <w:rFonts w:ascii="Consolas" w:hAnsi="Consolas"/>
          <w:b/>
        </w:rPr>
        <w:t>Unliked</w:t>
      </w:r>
      <w:proofErr w:type="spellEnd"/>
      <w:r>
        <w:rPr>
          <w:rFonts w:ascii="Consolas" w:hAnsi="Consolas"/>
          <w:b/>
        </w:rPr>
        <w:t xml:space="preserve"> meals: {count of all </w:t>
      </w:r>
      <w:proofErr w:type="spellStart"/>
      <w:r>
        <w:rPr>
          <w:rFonts w:ascii="Consolas" w:hAnsi="Consolas"/>
          <w:b/>
        </w:rPr>
        <w:t>unliked</w:t>
      </w:r>
      <w:proofErr w:type="spellEnd"/>
      <w:r>
        <w:rPr>
          <w:rFonts w:ascii="Consolas" w:hAnsi="Consolas"/>
          <w:b/>
        </w:rPr>
        <w:t xml:space="preserve"> meals}</w:t>
      </w:r>
      <w:r w:rsidR="00053562">
        <w:rPr>
          <w:rFonts w:ascii="Consolas" w:hAnsi="Consolas"/>
          <w:b/>
        </w:rPr>
        <w:t>"</w:t>
      </w:r>
    </w:p>
    <w:bookmarkEnd w:id="8"/>
    <w:p w14:paraId="05AB56A3" w14:textId="77777777" w:rsidR="00131C66" w:rsidRDefault="00131C66" w:rsidP="00131C66">
      <w:pPr>
        <w:pStyle w:val="Heading3"/>
      </w:pPr>
      <w:r>
        <w:t>Input</w:t>
      </w:r>
    </w:p>
    <w:p w14:paraId="1927655D" w14:textId="77777777" w:rsidR="00131C66" w:rsidRDefault="00131C66" w:rsidP="00131C66">
      <w:pPr>
        <w:numPr>
          <w:ilvl w:val="0"/>
          <w:numId w:val="42"/>
        </w:numPr>
        <w:ind w:left="720" w:hanging="360"/>
        <w:contextualSpacing/>
      </w:pPr>
      <w:r>
        <w:t>You will be receiving lines</w:t>
      </w:r>
      <w:r>
        <w:rPr>
          <w:b/>
        </w:rPr>
        <w:t xml:space="preserve"> </w:t>
      </w:r>
      <w:r>
        <w:t xml:space="preserve">until you receive the </w:t>
      </w:r>
      <w:r>
        <w:rPr>
          <w:b/>
        </w:rPr>
        <w:t>"</w:t>
      </w:r>
      <w:r>
        <w:rPr>
          <w:rFonts w:ascii="Consolas" w:hAnsi="Consolas"/>
          <w:b/>
        </w:rPr>
        <w:t>Stop</w:t>
      </w:r>
      <w:r>
        <w:rPr>
          <w:b/>
        </w:rPr>
        <w:t>"</w:t>
      </w:r>
      <w:r>
        <w:t xml:space="preserve"> command.</w:t>
      </w:r>
    </w:p>
    <w:p w14:paraId="431F4F5C" w14:textId="71C64350" w:rsidR="0013292A" w:rsidRDefault="00131C66" w:rsidP="00F67104">
      <w:pPr>
        <w:numPr>
          <w:ilvl w:val="0"/>
          <w:numId w:val="42"/>
        </w:numPr>
        <w:ind w:left="720" w:hanging="360"/>
        <w:contextualSpacing/>
      </w:pPr>
      <w:r>
        <w:t xml:space="preserve">The input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1830631E" w14:textId="77777777" w:rsidR="00131C66" w:rsidRDefault="00131C66" w:rsidP="00131C66">
      <w:pPr>
        <w:pStyle w:val="Heading3"/>
      </w:pPr>
      <w:r>
        <w:t>Output</w:t>
      </w:r>
    </w:p>
    <w:p w14:paraId="13573F1B" w14:textId="77777777" w:rsidR="00131C66" w:rsidRDefault="00131C66" w:rsidP="00131C66">
      <w:pPr>
        <w:pStyle w:val="ListParagraph"/>
        <w:numPr>
          <w:ilvl w:val="0"/>
          <w:numId w:val="40"/>
        </w:numPr>
        <w:ind w:left="720" w:hanging="360"/>
      </w:pPr>
      <w:r>
        <w:rPr>
          <w:b/>
          <w:bCs/>
        </w:rPr>
        <w:t>Print</w:t>
      </w:r>
      <w:r>
        <w:t xml:space="preserve"> the guests with their </w:t>
      </w:r>
      <w:r>
        <w:rPr>
          <w:b/>
        </w:rPr>
        <w:t>meals</w:t>
      </w:r>
      <w:r>
        <w:t xml:space="preserve"> in the </w:t>
      </w:r>
      <w:r>
        <w:rPr>
          <w:b/>
        </w:rPr>
        <w:t>format</w:t>
      </w:r>
      <w:r>
        <w:t xml:space="preserve"> described above.</w:t>
      </w:r>
    </w:p>
    <w:p w14:paraId="4A6DA1EA" w14:textId="50AE9097" w:rsidR="0013292A" w:rsidRDefault="00131C66" w:rsidP="000A0A60">
      <w:pPr>
        <w:pStyle w:val="ListParagraph"/>
        <w:numPr>
          <w:ilvl w:val="0"/>
          <w:numId w:val="40"/>
        </w:numPr>
        <w:ind w:left="720" w:hanging="360"/>
      </w:pPr>
      <w:r>
        <w:rPr>
          <w:b/>
          <w:bCs/>
        </w:rPr>
        <w:t>Print</w:t>
      </w:r>
      <w:r>
        <w:t xml:space="preserve"> the count of </w:t>
      </w:r>
      <w:proofErr w:type="spellStart"/>
      <w:r>
        <w:rPr>
          <w:b/>
        </w:rPr>
        <w:t>unliked</w:t>
      </w:r>
      <w:proofErr w:type="spellEnd"/>
      <w:r>
        <w:rPr>
          <w:b/>
        </w:rPr>
        <w:t xml:space="preserve"> meals </w:t>
      </w:r>
      <w:r>
        <w:t xml:space="preserve">in the </w:t>
      </w:r>
      <w:r>
        <w:rPr>
          <w:b/>
        </w:rPr>
        <w:t>format</w:t>
      </w:r>
      <w:r>
        <w:t xml:space="preserve"> described above.</w:t>
      </w:r>
    </w:p>
    <w:p w14:paraId="4D55BF6A" w14:textId="77777777" w:rsidR="00131C66" w:rsidRDefault="00131C66" w:rsidP="00131C66">
      <w:pPr>
        <w:pStyle w:val="Heading3"/>
      </w:pPr>
      <w:r>
        <w:lastRenderedPageBreak/>
        <w:t>Examples</w:t>
      </w:r>
    </w:p>
    <w:tbl>
      <w:tblPr>
        <w:tblW w:w="10915" w:type="dxa"/>
        <w:tblInd w:w="-147" w:type="dxa"/>
        <w:tblLook w:val="04A0" w:firstRow="1" w:lastRow="0" w:firstColumn="1" w:lastColumn="0" w:noHBand="0" w:noVBand="1"/>
      </w:tblPr>
      <w:tblGrid>
        <w:gridCol w:w="4830"/>
        <w:gridCol w:w="6085"/>
      </w:tblGrid>
      <w:tr w:rsidR="00131C66" w14:paraId="2E5C2A7F" w14:textId="77777777" w:rsidTr="5D7D4150">
        <w:trPr>
          <w:trHeight w:val="444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6D9D15FA" w14:textId="77777777" w:rsidR="00131C66" w:rsidRPr="00053562" w:rsidRDefault="00131C66" w:rsidP="00131C66">
            <w:pPr>
              <w:ind w:left="109"/>
              <w:jc w:val="center"/>
              <w:rPr>
                <w:b/>
              </w:rPr>
            </w:pPr>
            <w:r w:rsidRPr="00053562">
              <w:rPr>
                <w:b/>
              </w:rPr>
              <w:t>Input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3E611B2C" w14:textId="77777777" w:rsidR="00131C66" w:rsidRPr="00053562" w:rsidRDefault="00131C66" w:rsidP="00850B88">
            <w:pPr>
              <w:jc w:val="center"/>
              <w:rPr>
                <w:b/>
              </w:rPr>
            </w:pPr>
            <w:r w:rsidRPr="00053562">
              <w:rPr>
                <w:b/>
              </w:rPr>
              <w:t>Output</w:t>
            </w:r>
          </w:p>
        </w:tc>
      </w:tr>
      <w:tr w:rsidR="00131C66" w14:paraId="18B0EEBB" w14:textId="77777777" w:rsidTr="5D7D4150">
        <w:trPr>
          <w:trHeight w:val="2340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D716DE" w14:textId="59C9D52D" w:rsidR="00131C66" w:rsidRPr="00053562" w:rsidRDefault="00131C66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</w:t>
            </w:r>
            <w:r w:rsidR="00A276AA">
              <w:rPr>
                <w:rFonts w:ascii="Consolas" w:hAnsi="Consolas"/>
              </w:rPr>
              <w:t>Christine</w:t>
            </w:r>
            <w:r w:rsidRPr="00053562">
              <w:rPr>
                <w:rFonts w:ascii="Consolas" w:hAnsi="Consolas"/>
              </w:rPr>
              <w:t>-shrimps</w:t>
            </w:r>
          </w:p>
          <w:p w14:paraId="7694F61F" w14:textId="3ACAA046" w:rsidR="00131C66" w:rsidRDefault="00131C66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</w:t>
            </w:r>
            <w:r w:rsidR="00A276AA">
              <w:rPr>
                <w:rFonts w:ascii="Consolas" w:hAnsi="Consolas"/>
              </w:rPr>
              <w:t>Christine</w:t>
            </w:r>
            <w:r w:rsidRPr="00053562">
              <w:rPr>
                <w:rFonts w:ascii="Consolas" w:hAnsi="Consolas"/>
              </w:rPr>
              <w:t>-soup</w:t>
            </w:r>
          </w:p>
          <w:p w14:paraId="6ABE67C3" w14:textId="259F84E0" w:rsidR="0013292A" w:rsidRPr="00053562" w:rsidRDefault="0013292A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Penelope-dessert</w:t>
            </w:r>
          </w:p>
          <w:p w14:paraId="4BB2FB4C" w14:textId="41C259F9" w:rsidR="00131C66" w:rsidRPr="00053562" w:rsidRDefault="00131C66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</w:t>
            </w:r>
            <w:r w:rsidR="00A276AA">
              <w:rPr>
                <w:rFonts w:ascii="Consolas" w:hAnsi="Consolas"/>
              </w:rPr>
              <w:t>Michael</w:t>
            </w:r>
            <w:r w:rsidRPr="00053562">
              <w:rPr>
                <w:rFonts w:ascii="Consolas" w:hAnsi="Consolas"/>
              </w:rPr>
              <w:t>-salad</w:t>
            </w:r>
          </w:p>
          <w:p w14:paraId="63C4C9F7" w14:textId="77777777" w:rsidR="00131C66" w:rsidRPr="00053562" w:rsidRDefault="00131C66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Stop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84F29C" w14:textId="2D0F84D2" w:rsidR="00131C66" w:rsidRPr="00053562" w:rsidRDefault="00A276AA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hristine</w:t>
            </w:r>
            <w:r w:rsidR="00131C66" w:rsidRPr="5D7D4150">
              <w:rPr>
                <w:rFonts w:ascii="Consolas" w:hAnsi="Consolas"/>
              </w:rPr>
              <w:t>: shrimps, soup</w:t>
            </w:r>
          </w:p>
          <w:p w14:paraId="0CD5F96F" w14:textId="35B651AF" w:rsidR="00131C66" w:rsidRPr="00053562" w:rsidRDefault="00435033" w:rsidP="5D7D4150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D7D4150">
              <w:rPr>
                <w:rFonts w:ascii="Consolas" w:hAnsi="Consolas"/>
              </w:rPr>
              <w:t>Penelope</w:t>
            </w:r>
            <w:r w:rsidR="00131C66" w:rsidRPr="5D7D4150">
              <w:rPr>
                <w:rFonts w:ascii="Consolas" w:hAnsi="Consolas"/>
              </w:rPr>
              <w:t>: dessert</w:t>
            </w:r>
          </w:p>
          <w:p w14:paraId="343AC01C" w14:textId="7454E2CE" w:rsidR="00131C66" w:rsidRPr="00053562" w:rsidRDefault="00A276AA" w:rsidP="5D7D4150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ichael</w:t>
            </w:r>
            <w:r w:rsidR="00131C66" w:rsidRPr="5D7D4150">
              <w:rPr>
                <w:rFonts w:ascii="Consolas" w:hAnsi="Consolas"/>
              </w:rPr>
              <w:t>: salad</w:t>
            </w:r>
          </w:p>
          <w:p w14:paraId="4CE8C3EB" w14:textId="77777777" w:rsidR="00131C66" w:rsidRPr="00053562" w:rsidRDefault="00131C66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proofErr w:type="spellStart"/>
            <w:r w:rsidRPr="00053562">
              <w:rPr>
                <w:rFonts w:ascii="Consolas" w:hAnsi="Consolas"/>
              </w:rPr>
              <w:t>Unliked</w:t>
            </w:r>
            <w:proofErr w:type="spellEnd"/>
            <w:r w:rsidRPr="00053562">
              <w:rPr>
                <w:rFonts w:ascii="Consolas" w:hAnsi="Consolas"/>
              </w:rPr>
              <w:t xml:space="preserve"> meals: 0</w:t>
            </w:r>
          </w:p>
        </w:tc>
      </w:tr>
      <w:tr w:rsidR="00131C66" w14:paraId="259D87E5" w14:textId="77777777" w:rsidTr="5D7D4150">
        <w:trPr>
          <w:trHeight w:val="2140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98CDE2" w14:textId="266C240A" w:rsidR="00131C66" w:rsidRPr="00053562" w:rsidRDefault="00131C66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</w:t>
            </w:r>
            <w:r w:rsidR="00A276AA">
              <w:rPr>
                <w:rFonts w:ascii="Consolas" w:hAnsi="Consolas"/>
              </w:rPr>
              <w:t>Christine</w:t>
            </w:r>
            <w:r w:rsidRPr="00053562">
              <w:rPr>
                <w:rFonts w:ascii="Consolas" w:hAnsi="Consolas"/>
              </w:rPr>
              <w:t>-shrimps</w:t>
            </w:r>
          </w:p>
          <w:p w14:paraId="491F53DB" w14:textId="37464730" w:rsidR="00131C66" w:rsidRPr="00053562" w:rsidRDefault="00217A01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s</w:t>
            </w:r>
            <w:r w:rsidR="00A276AA">
              <w:rPr>
                <w:rFonts w:ascii="Consolas" w:hAnsi="Consolas"/>
              </w:rPr>
              <w:t>like-Violet</w:t>
            </w:r>
            <w:r w:rsidR="00131C66" w:rsidRPr="00053562">
              <w:rPr>
                <w:rFonts w:ascii="Consolas" w:hAnsi="Consolas"/>
              </w:rPr>
              <w:t>-carp</w:t>
            </w:r>
          </w:p>
          <w:p w14:paraId="51E0E2F5" w14:textId="72BC1DF4" w:rsidR="00131C66" w:rsidRPr="00053562" w:rsidRDefault="00217A01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s</w:t>
            </w:r>
            <w:r w:rsidR="00131C66" w:rsidRPr="00053562">
              <w:rPr>
                <w:rFonts w:ascii="Consolas" w:hAnsi="Consolas"/>
              </w:rPr>
              <w:t>like-</w:t>
            </w:r>
            <w:r w:rsidR="00A276AA">
              <w:rPr>
                <w:rFonts w:ascii="Consolas" w:hAnsi="Consolas"/>
              </w:rPr>
              <w:t>Christine</w:t>
            </w:r>
            <w:bookmarkStart w:id="9" w:name="_GoBack"/>
            <w:bookmarkEnd w:id="9"/>
            <w:r w:rsidR="00131C66" w:rsidRPr="00053562">
              <w:rPr>
                <w:rFonts w:ascii="Consolas" w:hAnsi="Consolas"/>
              </w:rPr>
              <w:t>-salad</w:t>
            </w:r>
          </w:p>
          <w:p w14:paraId="459276CC" w14:textId="77777777" w:rsidR="00131C66" w:rsidRPr="00053562" w:rsidRDefault="00131C66" w:rsidP="00850B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Stop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E44468" w14:textId="4F95BF8D" w:rsidR="00131C66" w:rsidRPr="00053562" w:rsidRDefault="00A276AA" w:rsidP="00850B88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Violet</w:t>
            </w:r>
            <w:r w:rsidR="00131C66" w:rsidRPr="00053562">
              <w:rPr>
                <w:rFonts w:ascii="Consolas" w:hAnsi="Consolas"/>
                <w:lang w:val="bg-BG"/>
              </w:rPr>
              <w:t xml:space="preserve"> is not at the party.</w:t>
            </w:r>
          </w:p>
          <w:p w14:paraId="36210A85" w14:textId="11A04FD5" w:rsidR="00131C66" w:rsidRPr="00053562" w:rsidRDefault="00A276AA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hristine</w:t>
            </w:r>
            <w:r w:rsidR="00131C66" w:rsidRPr="00053562">
              <w:rPr>
                <w:rFonts w:ascii="Consolas" w:hAnsi="Consolas"/>
                <w:lang w:val="bg-BG"/>
              </w:rPr>
              <w:t xml:space="preserve"> doesn't have the salad in his/her collection</w:t>
            </w:r>
            <w:r w:rsidR="00131C66" w:rsidRPr="00053562">
              <w:rPr>
                <w:rFonts w:ascii="Consolas" w:hAnsi="Consolas"/>
              </w:rPr>
              <w:t>.</w:t>
            </w:r>
          </w:p>
          <w:p w14:paraId="2DA25658" w14:textId="696FF993" w:rsidR="00131C66" w:rsidRPr="0013292A" w:rsidRDefault="00A276AA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hristine</w:t>
            </w:r>
            <w:r w:rsidR="00131C66" w:rsidRPr="00053562">
              <w:rPr>
                <w:rFonts w:ascii="Consolas" w:hAnsi="Consolas"/>
                <w:lang w:val="bg-BG"/>
              </w:rPr>
              <w:t>:</w:t>
            </w:r>
            <w:r w:rsidR="0013292A">
              <w:rPr>
                <w:rFonts w:ascii="Consolas" w:hAnsi="Consolas"/>
              </w:rPr>
              <w:t xml:space="preserve"> </w:t>
            </w:r>
            <w:r w:rsidR="0013292A" w:rsidRPr="00053562">
              <w:rPr>
                <w:rFonts w:ascii="Consolas" w:hAnsi="Consolas"/>
              </w:rPr>
              <w:t>shrimps</w:t>
            </w:r>
          </w:p>
          <w:p w14:paraId="47D731C7" w14:textId="6004FD9F" w:rsidR="00131C66" w:rsidRPr="0013292A" w:rsidRDefault="00131C66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  <w:lang w:val="bg-BG"/>
              </w:rPr>
              <w:t xml:space="preserve">Unliked meals: </w:t>
            </w:r>
            <w:r w:rsidR="0013292A">
              <w:rPr>
                <w:rFonts w:ascii="Consolas" w:hAnsi="Consolas"/>
              </w:rPr>
              <w:t>0</w:t>
            </w:r>
          </w:p>
        </w:tc>
      </w:tr>
      <w:tr w:rsidR="0013292A" w14:paraId="56DC14A1" w14:textId="77777777" w:rsidTr="5D7D4150">
        <w:trPr>
          <w:trHeight w:val="58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BFD5463" w14:textId="1AF5E23B" w:rsidR="0013292A" w:rsidRPr="00053562" w:rsidRDefault="0013292A" w:rsidP="0013292A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</w:t>
            </w: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fish</w:t>
            </w:r>
          </w:p>
          <w:p w14:paraId="2F9AF47C" w14:textId="0F86ED5A" w:rsidR="0013292A" w:rsidRPr="00053562" w:rsidRDefault="00217A01" w:rsidP="0013292A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is</w:t>
            </w:r>
            <w:r w:rsidR="0013292A" w:rsidRPr="00053562">
              <w:rPr>
                <w:rFonts w:ascii="Consolas" w:hAnsi="Consolas"/>
              </w:rPr>
              <w:t>like-</w:t>
            </w:r>
            <w:r w:rsidR="0013292A">
              <w:rPr>
                <w:rFonts w:ascii="Consolas" w:hAnsi="Consolas"/>
              </w:rPr>
              <w:t>Katy</w:t>
            </w:r>
            <w:r w:rsidR="0013292A" w:rsidRPr="00053562">
              <w:rPr>
                <w:rFonts w:ascii="Consolas" w:hAnsi="Consolas"/>
              </w:rPr>
              <w:t>-</w:t>
            </w:r>
            <w:r w:rsidR="0013292A">
              <w:rPr>
                <w:rFonts w:ascii="Consolas" w:hAnsi="Consolas"/>
              </w:rPr>
              <w:t>fish</w:t>
            </w:r>
          </w:p>
          <w:p w14:paraId="71BFDC54" w14:textId="66A212F5" w:rsidR="0013292A" w:rsidRPr="00F3102D" w:rsidRDefault="0013292A" w:rsidP="0013292A">
            <w:pPr>
              <w:spacing w:after="0" w:line="360" w:lineRule="auto"/>
              <w:rPr>
                <w:b/>
                <w:bCs/>
                <w:lang w:val="bg-BG"/>
              </w:rPr>
            </w:pPr>
            <w:r w:rsidRPr="00053562">
              <w:rPr>
                <w:rFonts w:ascii="Consolas" w:hAnsi="Consolas"/>
              </w:rPr>
              <w:t>Stop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8F7874C" w14:textId="422D23FB" w:rsidR="0013292A" w:rsidRPr="00053562" w:rsidRDefault="0013292A" w:rsidP="0013292A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  <w:lang w:val="bg-BG"/>
              </w:rPr>
              <w:t xml:space="preserve"> doesn't like the </w:t>
            </w:r>
            <w:r w:rsidR="00E92E11">
              <w:rPr>
                <w:rFonts w:ascii="Consolas" w:hAnsi="Consolas"/>
              </w:rPr>
              <w:t>fish</w:t>
            </w:r>
            <w:r w:rsidRPr="00053562">
              <w:rPr>
                <w:rFonts w:ascii="Consolas" w:hAnsi="Consolas"/>
                <w:lang w:val="bg-BG"/>
              </w:rPr>
              <w:t>.</w:t>
            </w:r>
          </w:p>
          <w:p w14:paraId="3FB73ADB" w14:textId="7A5A25B6" w:rsidR="0013292A" w:rsidRPr="0013292A" w:rsidRDefault="0013292A" w:rsidP="0013292A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  <w:lang w:val="bg-BG"/>
              </w:rPr>
              <w:t>:</w:t>
            </w:r>
            <w:r>
              <w:rPr>
                <w:rFonts w:ascii="Consolas" w:hAnsi="Consolas"/>
              </w:rPr>
              <w:t xml:space="preserve"> </w:t>
            </w:r>
          </w:p>
          <w:p w14:paraId="687475E7" w14:textId="0B2F9B7E" w:rsidR="0013292A" w:rsidRPr="00053562" w:rsidRDefault="0013292A" w:rsidP="0013292A">
            <w:pPr>
              <w:spacing w:after="0" w:line="360" w:lineRule="auto"/>
              <w:rPr>
                <w:b/>
              </w:rPr>
            </w:pPr>
            <w:r w:rsidRPr="00053562">
              <w:rPr>
                <w:rFonts w:ascii="Consolas" w:hAnsi="Consolas"/>
                <w:lang w:val="bg-BG"/>
              </w:rPr>
              <w:t xml:space="preserve">Unliked meals: </w:t>
            </w:r>
            <w:r w:rsidR="00E92E11">
              <w:rPr>
                <w:rFonts w:ascii="Consolas" w:hAnsi="Consolas"/>
              </w:rPr>
              <w:t>1</w:t>
            </w:r>
          </w:p>
        </w:tc>
      </w:tr>
    </w:tbl>
    <w:p w14:paraId="07743F09" w14:textId="77777777" w:rsidR="00131C66" w:rsidRDefault="00131C66" w:rsidP="00131C66"/>
    <w:p w14:paraId="592EBD29" w14:textId="51658AA2" w:rsidR="00640502" w:rsidRPr="00131C66" w:rsidRDefault="00640502" w:rsidP="00131C66"/>
    <w:sectPr w:rsidR="00640502" w:rsidRPr="00131C6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ECC1E4" w14:textId="77777777" w:rsidR="00725FF2" w:rsidRDefault="00725FF2" w:rsidP="008068A2">
      <w:pPr>
        <w:spacing w:after="0" w:line="240" w:lineRule="auto"/>
      </w:pPr>
      <w:r>
        <w:separator/>
      </w:r>
    </w:p>
  </w:endnote>
  <w:endnote w:type="continuationSeparator" w:id="0">
    <w:p w14:paraId="717C509E" w14:textId="77777777" w:rsidR="00725FF2" w:rsidRDefault="00725FF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293C32" w14:textId="3E5176D5" w:rsidR="00B822E7" w:rsidRDefault="00B822E7" w:rsidP="00B822E7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8B6E79" wp14:editId="139B0D1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5584D" w14:textId="77777777" w:rsidR="00B822E7" w:rsidRDefault="00B822E7" w:rsidP="00B822E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0A396F99" w14:textId="310F78AE" w:rsidR="00B822E7" w:rsidRDefault="00B822E7" w:rsidP="00B822E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5A2197D" wp14:editId="198F7F33">
                                <wp:extent cx="182880" cy="182880"/>
                                <wp:effectExtent l="0" t="0" r="7620" b="7620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6B8C91E" wp14:editId="01695174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A0875B7" wp14:editId="21E45910">
                                <wp:extent cx="182880" cy="182880"/>
                                <wp:effectExtent l="0" t="0" r="7620" b="7620"/>
                                <wp:docPr id="26" name="Picture 26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198C3F3" wp14:editId="7B7D8F96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CA20C48" wp14:editId="751376E8">
                                <wp:extent cx="182880" cy="182880"/>
                                <wp:effectExtent l="0" t="0" r="7620" b="7620"/>
                                <wp:docPr id="24" name="Picture 24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FBDF92D" wp14:editId="3419F44F">
                                <wp:extent cx="182880" cy="182880"/>
                                <wp:effectExtent l="0" t="0" r="7620" b="7620"/>
                                <wp:docPr id="18" name="Picture 18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60D1715" wp14:editId="3A366CB2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F3B2B0B" wp14:editId="5EAE616F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BEEF120" wp14:editId="3AAEF876">
                                <wp:extent cx="182880" cy="182880"/>
                                <wp:effectExtent l="0" t="0" r="7620" b="7620"/>
                                <wp:docPr id="13" name="Picture 1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8B6E79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margin-left:109pt;margin-top:7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+VvG6g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48A5584D" w14:textId="77777777" w:rsidR="00B822E7" w:rsidRDefault="00B822E7" w:rsidP="00B822E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1"/>
                  <w:p w14:paraId="0A396F99" w14:textId="310F78AE" w:rsidR="00B822E7" w:rsidRDefault="00B822E7" w:rsidP="00B822E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5A2197D" wp14:editId="198F7F33">
                          <wp:extent cx="182880" cy="182880"/>
                          <wp:effectExtent l="0" t="0" r="7620" b="7620"/>
                          <wp:docPr id="28" name="Picture 28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6B8C91E" wp14:editId="01695174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A0875B7" wp14:editId="21E45910">
                          <wp:extent cx="182880" cy="182880"/>
                          <wp:effectExtent l="0" t="0" r="7620" b="7620"/>
                          <wp:docPr id="26" name="Picture 26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198C3F3" wp14:editId="7B7D8F96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CA20C48" wp14:editId="751376E8">
                          <wp:extent cx="182880" cy="182880"/>
                          <wp:effectExtent l="0" t="0" r="7620" b="7620"/>
                          <wp:docPr id="24" name="Picture 24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FBDF92D" wp14:editId="3419F44F">
                          <wp:extent cx="182880" cy="182880"/>
                          <wp:effectExtent l="0" t="0" r="7620" b="7620"/>
                          <wp:docPr id="18" name="Picture 18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60D1715" wp14:editId="3A366CB2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F3B2B0B" wp14:editId="5EAE616F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BEEF120" wp14:editId="3AAEF876">
                          <wp:extent cx="182880" cy="182880"/>
                          <wp:effectExtent l="0" t="0" r="7620" b="7620"/>
                          <wp:docPr id="13" name="Picture 13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31A18D6" wp14:editId="4B9C05E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87AEA17" w14:textId="77777777" w:rsidR="00B822E7" w:rsidRDefault="00B822E7" w:rsidP="00B822E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31A18D6" id="Text Box 12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4bAfA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Dq14bAfAIAAGAF&#10;AAAOAAAAAAAAAAAAAAAAAC4CAABkcnMvZTJvRG9jLnhtbFBLAQItABQABgAIAAAAIQBmyKhh3gAA&#10;AAkBAAAPAAAAAAAAAAAAAAAAANYEAABkcnMvZG93bnJldi54bWxQSwUGAAAAAAQABADzAAAA4QUA&#10;AAAA&#10;" filled="f" stroked="f" strokeweight=".5pt">
              <v:textbox inset=".5mm,0,0,0">
                <w:txbxContent>
                  <w:p w14:paraId="587AEA17" w14:textId="77777777" w:rsidR="00B822E7" w:rsidRDefault="00B822E7" w:rsidP="00B822E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1312" behindDoc="0" locked="0" layoutInCell="1" allowOverlap="1" wp14:anchorId="3B378D67" wp14:editId="4F6EA02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1" name="Picture 11">
            <a:hlinkClick xmlns:a="http://schemas.openxmlformats.org/drawingml/2006/main" r:id="rId19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9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D388314" wp14:editId="38409B1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43FCBB" id="Straight Connector 9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AWoYqX+QEAAEk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C098E39" wp14:editId="533E86B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E736651" w14:textId="011AD92F" w:rsidR="00B822E7" w:rsidRDefault="00B822E7" w:rsidP="00B822E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276A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276A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098E39" id="Text Box 8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SOhIf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E736651" w14:textId="011AD92F" w:rsidR="00B822E7" w:rsidRDefault="00B822E7" w:rsidP="00B822E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A276AA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A276AA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43CEF4CD" w:rsidR="004E4C1E" w:rsidRPr="00B822E7" w:rsidRDefault="004E4C1E" w:rsidP="00B822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A1531E" w14:textId="77777777" w:rsidR="00725FF2" w:rsidRDefault="00725FF2" w:rsidP="008068A2">
      <w:pPr>
        <w:spacing w:after="0" w:line="240" w:lineRule="auto"/>
      </w:pPr>
      <w:r>
        <w:separator/>
      </w:r>
    </w:p>
  </w:footnote>
  <w:footnote w:type="continuationSeparator" w:id="0">
    <w:p w14:paraId="6EE53075" w14:textId="77777777" w:rsidR="00725FF2" w:rsidRDefault="00725FF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483CA9"/>
    <w:multiLevelType w:val="hybridMultilevel"/>
    <w:tmpl w:val="D8327A78"/>
    <w:name w:val="Numbered list 1"/>
    <w:lvl w:ilvl="0" w:tplc="C510876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11468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84E364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53AA1A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012141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0D0629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22858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E5695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EE28D9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C01373"/>
    <w:multiLevelType w:val="hybridMultilevel"/>
    <w:tmpl w:val="87540CBE"/>
    <w:name w:val="Numbered list 3"/>
    <w:lvl w:ilvl="0" w:tplc="20AA7512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"/>
  </w:num>
  <w:num w:numId="42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NDcwMLIAYiNLSyUdpeDU4uLM/DyQAuNaAChUX/0sAAAA"/>
  </w:docVars>
  <w:rsids>
    <w:rsidRoot w:val="008068A2"/>
    <w:rsid w:val="000006BB"/>
    <w:rsid w:val="00002C1C"/>
    <w:rsid w:val="00007044"/>
    <w:rsid w:val="0001451E"/>
    <w:rsid w:val="00023DC6"/>
    <w:rsid w:val="00025F04"/>
    <w:rsid w:val="00053562"/>
    <w:rsid w:val="00064D15"/>
    <w:rsid w:val="0008559D"/>
    <w:rsid w:val="00086727"/>
    <w:rsid w:val="0009209B"/>
    <w:rsid w:val="0009614E"/>
    <w:rsid w:val="000A0A60"/>
    <w:rsid w:val="000A6794"/>
    <w:rsid w:val="000B39E6"/>
    <w:rsid w:val="000B56F0"/>
    <w:rsid w:val="000C5361"/>
    <w:rsid w:val="00103906"/>
    <w:rsid w:val="0011300F"/>
    <w:rsid w:val="001275B9"/>
    <w:rsid w:val="00131C66"/>
    <w:rsid w:val="0013292A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9CB"/>
    <w:rsid w:val="001B7060"/>
    <w:rsid w:val="001C1FCD"/>
    <w:rsid w:val="001D2464"/>
    <w:rsid w:val="001D50AE"/>
    <w:rsid w:val="001E1161"/>
    <w:rsid w:val="001E3FEF"/>
    <w:rsid w:val="00202683"/>
    <w:rsid w:val="00215FCE"/>
    <w:rsid w:val="00217A01"/>
    <w:rsid w:val="00230096"/>
    <w:rsid w:val="002326A7"/>
    <w:rsid w:val="00232E7D"/>
    <w:rsid w:val="00256B56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97B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033"/>
    <w:rsid w:val="004470A3"/>
    <w:rsid w:val="004651B6"/>
    <w:rsid w:val="00470921"/>
    <w:rsid w:val="0047331A"/>
    <w:rsid w:val="00473C7B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740"/>
    <w:rsid w:val="004E0D4F"/>
    <w:rsid w:val="004E4C1E"/>
    <w:rsid w:val="0050017E"/>
    <w:rsid w:val="00503820"/>
    <w:rsid w:val="005054C7"/>
    <w:rsid w:val="00507F81"/>
    <w:rsid w:val="00516B39"/>
    <w:rsid w:val="005172E9"/>
    <w:rsid w:val="00517B12"/>
    <w:rsid w:val="00517D31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5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44F"/>
    <w:rsid w:val="006640AE"/>
    <w:rsid w:val="00670041"/>
    <w:rsid w:val="00671FE2"/>
    <w:rsid w:val="00686C0C"/>
    <w:rsid w:val="00695634"/>
    <w:rsid w:val="006A2531"/>
    <w:rsid w:val="006A58A3"/>
    <w:rsid w:val="006D239A"/>
    <w:rsid w:val="006E1302"/>
    <w:rsid w:val="006E2245"/>
    <w:rsid w:val="006E55B4"/>
    <w:rsid w:val="006E7E50"/>
    <w:rsid w:val="00704432"/>
    <w:rsid w:val="007051DF"/>
    <w:rsid w:val="00724DA4"/>
    <w:rsid w:val="00725FF2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9D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1864"/>
    <w:rsid w:val="008B07D7"/>
    <w:rsid w:val="008B557F"/>
    <w:rsid w:val="008C2344"/>
    <w:rsid w:val="008C2B83"/>
    <w:rsid w:val="008C550B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76AA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4F65"/>
    <w:rsid w:val="00B567F6"/>
    <w:rsid w:val="00B56DF3"/>
    <w:rsid w:val="00B57A5C"/>
    <w:rsid w:val="00B6185B"/>
    <w:rsid w:val="00B638EB"/>
    <w:rsid w:val="00B63DED"/>
    <w:rsid w:val="00B753E7"/>
    <w:rsid w:val="00B822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05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05A7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2E11"/>
    <w:rsid w:val="00EA1019"/>
    <w:rsid w:val="00EA3B29"/>
    <w:rsid w:val="00EB7421"/>
    <w:rsid w:val="00EC36F5"/>
    <w:rsid w:val="00EC5A4D"/>
    <w:rsid w:val="00ED0DEA"/>
    <w:rsid w:val="00ED73C4"/>
    <w:rsid w:val="00EE0AC2"/>
    <w:rsid w:val="00F20B48"/>
    <w:rsid w:val="00F21134"/>
    <w:rsid w:val="00F258BA"/>
    <w:rsid w:val="00F27E9C"/>
    <w:rsid w:val="00F3102D"/>
    <w:rsid w:val="00F41F41"/>
    <w:rsid w:val="00F46918"/>
    <w:rsid w:val="00F46DDE"/>
    <w:rsid w:val="00F655ED"/>
    <w:rsid w:val="00F67104"/>
    <w:rsid w:val="00F7033C"/>
    <w:rsid w:val="00F773B9"/>
    <w:rsid w:val="00F96D0D"/>
    <w:rsid w:val="00F976AD"/>
    <w:rsid w:val="00FA6461"/>
    <w:rsid w:val="00FB2382"/>
    <w:rsid w:val="00FC5185"/>
    <w:rsid w:val="00FE038F"/>
    <w:rsid w:val="00FF54FD"/>
    <w:rsid w:val="396ECB86"/>
    <w:rsid w:val="4160034E"/>
    <w:rsid w:val="560FBA8D"/>
    <w:rsid w:val="5C345E44"/>
    <w:rsid w:val="5D7D4150"/>
    <w:rsid w:val="5FE8A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qFormat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FooterChar1">
    <w:name w:val="Footer Char1"/>
    <w:basedOn w:val="DefaultParagraphFont"/>
    <w:uiPriority w:val="99"/>
    <w:semiHidden/>
    <w:locked/>
    <w:rsid w:val="00B822E7"/>
    <w:rPr>
      <w:rFonts w:ascii="Calibri" w:eastAsia="Calibri" w:hAnsi="Calibri" w:cs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0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6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9DA1AE-BBA8-4FF9-B6BE-B97CD0B5B3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89</Words>
  <Characters>1653</Characters>
  <Application>Microsoft Office Word</Application>
  <DocSecurity>0</DocSecurity>
  <Lines>13</Lines>
  <Paragraphs>3</Paragraphs>
  <ScaleCrop>false</ScaleCrop>
  <Company>SoftUni – https://softuni.org</Company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 - Meal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29</cp:revision>
  <cp:lastPrinted>2015-10-26T22:35:00Z</cp:lastPrinted>
  <dcterms:created xsi:type="dcterms:W3CDTF">2019-11-12T12:29:00Z</dcterms:created>
  <dcterms:modified xsi:type="dcterms:W3CDTF">2023-04-19T05:55:00Z</dcterms:modified>
  <cp:category>computer programming;programming;software development;software engineering</cp:category>
</cp:coreProperties>
</file>